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4E67A7" w14:textId="77777777" w:rsidR="00415B87" w:rsidRDefault="009658E3" w:rsidP="009658E3">
      <w:pPr>
        <w:jc w:val="center"/>
        <w:rPr>
          <w:sz w:val="40"/>
          <w:szCs w:val="40"/>
        </w:rPr>
      </w:pPr>
      <w:r w:rsidRPr="009658E3">
        <w:rPr>
          <w:sz w:val="40"/>
          <w:szCs w:val="40"/>
        </w:rPr>
        <w:t xml:space="preserve">Contemporary Social Issues   </w:t>
      </w:r>
    </w:p>
    <w:p w14:paraId="10119335" w14:textId="26B78C76" w:rsidR="006A53F7" w:rsidRPr="00415B87" w:rsidRDefault="00415B87" w:rsidP="009658E3">
      <w:pPr>
        <w:jc w:val="center"/>
        <w:rPr>
          <w:i/>
          <w:iCs/>
          <w:sz w:val="40"/>
          <w:szCs w:val="40"/>
        </w:rPr>
      </w:pPr>
      <w:r w:rsidRPr="00415B87">
        <w:rPr>
          <w:i/>
          <w:iCs/>
          <w:sz w:val="40"/>
          <w:szCs w:val="40"/>
        </w:rPr>
        <w:t xml:space="preserve">Step by Step </w:t>
      </w:r>
      <w:r w:rsidR="009658E3" w:rsidRPr="00415B87">
        <w:rPr>
          <w:i/>
          <w:iCs/>
          <w:sz w:val="40"/>
          <w:szCs w:val="40"/>
        </w:rPr>
        <w:t>Assessment Guide</w:t>
      </w:r>
    </w:p>
    <w:p w14:paraId="57D61859" w14:textId="57687761" w:rsidR="008B5F08" w:rsidRPr="00415B87" w:rsidRDefault="001478B5" w:rsidP="008B5F08">
      <w:pPr>
        <w:rPr>
          <w:b/>
          <w:bCs/>
          <w:color w:val="0070C0"/>
          <w:sz w:val="24"/>
          <w:szCs w:val="24"/>
        </w:rPr>
      </w:pPr>
      <w:r w:rsidRPr="00415B87">
        <w:rPr>
          <w:b/>
          <w:bCs/>
          <w:color w:val="0070C0"/>
          <w:sz w:val="24"/>
          <w:szCs w:val="24"/>
        </w:rPr>
        <w:t>Tasks to be completed</w:t>
      </w:r>
    </w:p>
    <w:p w14:paraId="097A9909" w14:textId="77777777" w:rsidR="00415B87" w:rsidRDefault="00740B56" w:rsidP="00415B87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415B87">
        <w:rPr>
          <w:sz w:val="24"/>
          <w:szCs w:val="24"/>
        </w:rPr>
        <w:t xml:space="preserve">Choose a specific area within the area of health and social care that aligns with your career interests. </w:t>
      </w:r>
    </w:p>
    <w:p w14:paraId="1E434515" w14:textId="12BA717C" w:rsidR="00415B87" w:rsidRDefault="00740B56" w:rsidP="00415B87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415B87">
        <w:rPr>
          <w:sz w:val="24"/>
          <w:szCs w:val="24"/>
        </w:rPr>
        <w:t xml:space="preserve">Explore a variety of contemporary issues (focus on the 21st century) within that specified area that </w:t>
      </w:r>
      <w:r w:rsidR="00415B87">
        <w:rPr>
          <w:sz w:val="24"/>
          <w:szCs w:val="24"/>
        </w:rPr>
        <w:t>is</w:t>
      </w:r>
      <w:r w:rsidRPr="00415B87">
        <w:rPr>
          <w:sz w:val="24"/>
          <w:szCs w:val="24"/>
        </w:rPr>
        <w:t xml:space="preserve"> currently being discussed by practitioners and writers. </w:t>
      </w:r>
      <w:bookmarkStart w:id="0" w:name="_Hlk61984688"/>
    </w:p>
    <w:p w14:paraId="326BD83D" w14:textId="77777777" w:rsidR="00415B87" w:rsidRDefault="00740B56" w:rsidP="00415B87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415B87">
        <w:rPr>
          <w:sz w:val="24"/>
          <w:szCs w:val="24"/>
        </w:rPr>
        <w:t xml:space="preserve">Pick a specific perspective within that framework and evaluate its impact on care delivery. </w:t>
      </w:r>
    </w:p>
    <w:p w14:paraId="56362F30" w14:textId="15BDEE4E" w:rsidR="00415B87" w:rsidRPr="00415B87" w:rsidRDefault="00740B56" w:rsidP="00415B87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415B87">
        <w:rPr>
          <w:sz w:val="24"/>
          <w:szCs w:val="24"/>
        </w:rPr>
        <w:t>Based on your analysis, put forward recommendations as to how the chosen issue can be implemented in such a way that it achieves the most appropriate results possible and yet minimises disruptions to services provided.</w:t>
      </w:r>
      <w:bookmarkEnd w:id="0"/>
    </w:p>
    <w:p w14:paraId="1AA7D47E" w14:textId="5D79CDB5" w:rsidR="00DA2FCE" w:rsidRPr="00415B87" w:rsidRDefault="00E40BDD" w:rsidP="00415B87">
      <w:pPr>
        <w:rPr>
          <w:b/>
          <w:bCs/>
          <w:color w:val="0070C0"/>
          <w:sz w:val="24"/>
          <w:szCs w:val="24"/>
        </w:rPr>
      </w:pPr>
      <w:r w:rsidRPr="00415B87">
        <w:rPr>
          <w:b/>
          <w:bCs/>
          <w:color w:val="0070C0"/>
          <w:sz w:val="24"/>
          <w:szCs w:val="24"/>
        </w:rPr>
        <w:t>You are required to do the following</w:t>
      </w:r>
      <w:r w:rsidR="00415B87" w:rsidRPr="00415B87">
        <w:rPr>
          <w:b/>
          <w:bCs/>
          <w:color w:val="0070C0"/>
          <w:sz w:val="24"/>
          <w:szCs w:val="24"/>
        </w:rPr>
        <w:t>:</w:t>
      </w:r>
    </w:p>
    <w:p w14:paraId="6B78CD5C" w14:textId="77BD28D7" w:rsidR="00112E68" w:rsidRPr="00415B87" w:rsidRDefault="00112E68" w:rsidP="00415B87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415B87">
        <w:rPr>
          <w:sz w:val="24"/>
          <w:szCs w:val="24"/>
        </w:rPr>
        <w:t>Create a maximum</w:t>
      </w:r>
      <w:r w:rsidR="00415B87" w:rsidRPr="00415B87">
        <w:rPr>
          <w:sz w:val="24"/>
          <w:szCs w:val="24"/>
        </w:rPr>
        <w:t xml:space="preserve"> of</w:t>
      </w:r>
      <w:r w:rsidRPr="00415B87">
        <w:rPr>
          <w:sz w:val="24"/>
          <w:szCs w:val="24"/>
        </w:rPr>
        <w:t xml:space="preserve"> </w:t>
      </w:r>
      <w:r w:rsidR="00415B87" w:rsidRPr="00415B87">
        <w:rPr>
          <w:sz w:val="24"/>
          <w:szCs w:val="24"/>
        </w:rPr>
        <w:t>ten</w:t>
      </w:r>
      <w:r w:rsidRPr="00415B87">
        <w:rPr>
          <w:sz w:val="24"/>
          <w:szCs w:val="24"/>
        </w:rPr>
        <w:t xml:space="preserve"> </w:t>
      </w:r>
      <w:r w:rsidR="00415B87" w:rsidRPr="00415B87">
        <w:rPr>
          <w:sz w:val="24"/>
          <w:szCs w:val="24"/>
        </w:rPr>
        <w:t>PowerP</w:t>
      </w:r>
      <w:r w:rsidRPr="00415B87">
        <w:rPr>
          <w:sz w:val="24"/>
          <w:szCs w:val="24"/>
        </w:rPr>
        <w:t>oint slides with key points of the summary of findings.</w:t>
      </w:r>
    </w:p>
    <w:p w14:paraId="7C61DC7E" w14:textId="62B57DAA" w:rsidR="00415B87" w:rsidRPr="00415B87" w:rsidRDefault="00112E68" w:rsidP="00415B87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415B87">
        <w:rPr>
          <w:sz w:val="24"/>
          <w:szCs w:val="24"/>
        </w:rPr>
        <w:t xml:space="preserve">Prepare 1500 words presentation notes by elaborating and supporting the key points </w:t>
      </w:r>
      <w:r w:rsidR="00415B87" w:rsidRPr="00415B87">
        <w:rPr>
          <w:sz w:val="24"/>
          <w:szCs w:val="24"/>
        </w:rPr>
        <w:t>you emphasise</w:t>
      </w:r>
      <w:r w:rsidRPr="00415B87">
        <w:rPr>
          <w:sz w:val="24"/>
          <w:szCs w:val="24"/>
        </w:rPr>
        <w:t xml:space="preserve"> in your </w:t>
      </w:r>
      <w:r w:rsidR="00415B87" w:rsidRPr="00415B87">
        <w:rPr>
          <w:sz w:val="24"/>
          <w:szCs w:val="24"/>
        </w:rPr>
        <w:t>PowerP</w:t>
      </w:r>
      <w:r w:rsidRPr="00415B87">
        <w:rPr>
          <w:sz w:val="24"/>
          <w:szCs w:val="24"/>
        </w:rPr>
        <w:t xml:space="preserve">oint slides.  </w:t>
      </w:r>
    </w:p>
    <w:p w14:paraId="15819A17" w14:textId="77777777" w:rsidR="00415B87" w:rsidRPr="00415B87" w:rsidRDefault="00112E68" w:rsidP="00415B87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415B87">
        <w:rPr>
          <w:sz w:val="24"/>
          <w:szCs w:val="24"/>
        </w:rPr>
        <w:t>Submit both in a single file (either in Word or PDF)</w:t>
      </w:r>
    </w:p>
    <w:p w14:paraId="06B9BCDD" w14:textId="3CE76E5C" w:rsidR="00E40BDD" w:rsidRPr="00415B87" w:rsidRDefault="00112E68" w:rsidP="00415B87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415B87">
        <w:rPr>
          <w:sz w:val="24"/>
          <w:szCs w:val="24"/>
        </w:rPr>
        <w:t>Online submission will take place on Turnitin</w:t>
      </w:r>
    </w:p>
    <w:p w14:paraId="43733522" w14:textId="05F81F14" w:rsidR="005E424D" w:rsidRDefault="00CC722A" w:rsidP="00112E68">
      <w:pPr>
        <w:rPr>
          <w:b/>
          <w:bCs/>
          <w:sz w:val="24"/>
          <w:szCs w:val="24"/>
        </w:rPr>
      </w:pPr>
      <w:r w:rsidRPr="00CC722A">
        <w:rPr>
          <w:b/>
          <w:bCs/>
          <w:sz w:val="24"/>
          <w:szCs w:val="24"/>
        </w:rPr>
        <w:t>P</w:t>
      </w:r>
      <w:r w:rsidR="00415B87">
        <w:rPr>
          <w:b/>
          <w:bCs/>
          <w:sz w:val="24"/>
          <w:szCs w:val="24"/>
        </w:rPr>
        <w:t>OWERPOINT SECTION</w:t>
      </w:r>
    </w:p>
    <w:p w14:paraId="1BDA5E21" w14:textId="1AA3590D" w:rsidR="00415B87" w:rsidRPr="00415B87" w:rsidRDefault="00560D46" w:rsidP="00112E68">
      <w:pPr>
        <w:rPr>
          <w:b/>
          <w:bCs/>
          <w:color w:val="0070C0"/>
        </w:rPr>
      </w:pPr>
      <w:r w:rsidRPr="00415B87">
        <w:rPr>
          <w:b/>
          <w:bCs/>
          <w:color w:val="0070C0"/>
          <w:sz w:val="24"/>
          <w:szCs w:val="24"/>
        </w:rPr>
        <w:t>LO1-</w:t>
      </w:r>
      <w:r w:rsidR="0022453B" w:rsidRPr="00415B87">
        <w:rPr>
          <w:b/>
          <w:bCs/>
          <w:color w:val="0070C0"/>
        </w:rPr>
        <w:t xml:space="preserve"> </w:t>
      </w:r>
      <w:r w:rsidR="00415B87" w:rsidRPr="00415B87">
        <w:rPr>
          <w:b/>
          <w:bCs/>
          <w:color w:val="0070C0"/>
        </w:rPr>
        <w:t>(COVERS SLIDES 1, 2 &amp; 3)</w:t>
      </w:r>
    </w:p>
    <w:p w14:paraId="4E91E0F6" w14:textId="77777777" w:rsidR="00415B87" w:rsidRDefault="0022453B" w:rsidP="00415B87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22453B">
        <w:rPr>
          <w:sz w:val="24"/>
          <w:szCs w:val="24"/>
        </w:rPr>
        <w:t xml:space="preserve">Explore a variety of contemporary issues within your own area of health and social care sector that could influence service improvement. </w:t>
      </w:r>
    </w:p>
    <w:p w14:paraId="42BCC3C0" w14:textId="65281A9D" w:rsidR="00415B87" w:rsidRPr="00415B87" w:rsidRDefault="00415B87" w:rsidP="00415B87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415B87">
        <w:rPr>
          <w:sz w:val="24"/>
          <w:szCs w:val="24"/>
        </w:rPr>
        <w:t xml:space="preserve">Your focus should be </w:t>
      </w:r>
      <w:proofErr w:type="spellStart"/>
      <w:r w:rsidRPr="00415B87">
        <w:rPr>
          <w:b/>
          <w:bCs/>
          <w:color w:val="0070C0"/>
          <w:sz w:val="24"/>
          <w:szCs w:val="24"/>
        </w:rPr>
        <w:t>Covid</w:t>
      </w:r>
      <w:proofErr w:type="spellEnd"/>
      <w:r w:rsidRPr="00415B87">
        <w:rPr>
          <w:b/>
          <w:bCs/>
          <w:color w:val="0070C0"/>
          <w:sz w:val="24"/>
          <w:szCs w:val="24"/>
        </w:rPr>
        <w:t xml:space="preserve"> 19 and Brexit</w:t>
      </w:r>
      <w:r w:rsidRPr="00415B87">
        <w:rPr>
          <w:color w:val="0070C0"/>
          <w:sz w:val="24"/>
          <w:szCs w:val="24"/>
        </w:rPr>
        <w:t xml:space="preserve"> </w:t>
      </w:r>
      <w:r w:rsidRPr="00415B87">
        <w:rPr>
          <w:sz w:val="24"/>
          <w:szCs w:val="24"/>
        </w:rPr>
        <w:t>as a contemporary issue impacting healthcare in the 21</w:t>
      </w:r>
      <w:r w:rsidRPr="00415B87">
        <w:rPr>
          <w:sz w:val="24"/>
          <w:szCs w:val="24"/>
          <w:vertAlign w:val="superscript"/>
        </w:rPr>
        <w:t>st</w:t>
      </w:r>
      <w:r w:rsidRPr="00415B87">
        <w:rPr>
          <w:sz w:val="24"/>
          <w:szCs w:val="24"/>
        </w:rPr>
        <w:t xml:space="preserve"> century. </w:t>
      </w:r>
    </w:p>
    <w:p w14:paraId="5059E177" w14:textId="3D2B1EBB" w:rsidR="00415B87" w:rsidRDefault="00415B87" w:rsidP="00112E68">
      <w:pPr>
        <w:rPr>
          <w:sz w:val="24"/>
          <w:szCs w:val="24"/>
        </w:rPr>
      </w:pPr>
      <w:r>
        <w:rPr>
          <w:sz w:val="24"/>
          <w:szCs w:val="24"/>
        </w:rPr>
        <w:t>SLIDE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5B87" w14:paraId="55768F32" w14:textId="77777777" w:rsidTr="00415B87">
        <w:tc>
          <w:tcPr>
            <w:tcW w:w="9016" w:type="dxa"/>
          </w:tcPr>
          <w:p w14:paraId="561DEF6A" w14:textId="77777777" w:rsidR="00415B87" w:rsidRDefault="00415B87" w:rsidP="00112E68">
            <w:pPr>
              <w:rPr>
                <w:sz w:val="24"/>
                <w:szCs w:val="24"/>
              </w:rPr>
            </w:pPr>
          </w:p>
        </w:tc>
      </w:tr>
    </w:tbl>
    <w:p w14:paraId="41E1E480" w14:textId="68ED76A3" w:rsidR="00415B87" w:rsidRDefault="00415B87" w:rsidP="00112E68">
      <w:pPr>
        <w:rPr>
          <w:sz w:val="24"/>
          <w:szCs w:val="24"/>
        </w:rPr>
      </w:pPr>
    </w:p>
    <w:p w14:paraId="78ED486B" w14:textId="1790D6EA" w:rsidR="00415B87" w:rsidRDefault="00415B87" w:rsidP="00112E68">
      <w:pPr>
        <w:rPr>
          <w:sz w:val="24"/>
          <w:szCs w:val="24"/>
        </w:rPr>
      </w:pPr>
      <w:r>
        <w:rPr>
          <w:sz w:val="24"/>
          <w:szCs w:val="24"/>
        </w:rPr>
        <w:t>SLIDE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5B87" w14:paraId="3B6416C1" w14:textId="77777777" w:rsidTr="00415B87">
        <w:tc>
          <w:tcPr>
            <w:tcW w:w="9016" w:type="dxa"/>
          </w:tcPr>
          <w:p w14:paraId="07C2131E" w14:textId="77777777" w:rsidR="00415B87" w:rsidRDefault="00415B87" w:rsidP="00112E68">
            <w:pPr>
              <w:rPr>
                <w:sz w:val="24"/>
                <w:szCs w:val="24"/>
              </w:rPr>
            </w:pPr>
          </w:p>
        </w:tc>
      </w:tr>
    </w:tbl>
    <w:p w14:paraId="19A73769" w14:textId="73B3C01E" w:rsidR="00415B87" w:rsidRDefault="00415B87" w:rsidP="00112E68">
      <w:pPr>
        <w:rPr>
          <w:sz w:val="24"/>
          <w:szCs w:val="24"/>
        </w:rPr>
      </w:pPr>
    </w:p>
    <w:p w14:paraId="51DE40F9" w14:textId="3DCA5E4F" w:rsidR="00415B87" w:rsidRDefault="00415B87" w:rsidP="00112E68">
      <w:pPr>
        <w:rPr>
          <w:sz w:val="24"/>
          <w:szCs w:val="24"/>
        </w:rPr>
      </w:pPr>
      <w:r>
        <w:rPr>
          <w:sz w:val="24"/>
          <w:szCs w:val="24"/>
        </w:rPr>
        <w:t>SLIDE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5B87" w14:paraId="4DBC600A" w14:textId="77777777" w:rsidTr="00415B87">
        <w:tc>
          <w:tcPr>
            <w:tcW w:w="9016" w:type="dxa"/>
          </w:tcPr>
          <w:p w14:paraId="67309476" w14:textId="77777777" w:rsidR="00415B87" w:rsidRDefault="00415B87" w:rsidP="00112E68">
            <w:pPr>
              <w:rPr>
                <w:sz w:val="24"/>
                <w:szCs w:val="24"/>
              </w:rPr>
            </w:pPr>
          </w:p>
        </w:tc>
      </w:tr>
    </w:tbl>
    <w:p w14:paraId="6F076C65" w14:textId="77777777" w:rsidR="00111F1B" w:rsidRDefault="00111F1B" w:rsidP="00415B87">
      <w:pPr>
        <w:rPr>
          <w:b/>
          <w:bCs/>
          <w:color w:val="0070C0"/>
          <w:sz w:val="24"/>
          <w:szCs w:val="24"/>
        </w:rPr>
      </w:pPr>
    </w:p>
    <w:p w14:paraId="2D0152BA" w14:textId="7425F3D0" w:rsidR="00415B87" w:rsidRPr="00415B87" w:rsidRDefault="00415B87" w:rsidP="00415B87">
      <w:pPr>
        <w:rPr>
          <w:b/>
          <w:bCs/>
          <w:color w:val="0070C0"/>
        </w:rPr>
      </w:pPr>
      <w:r w:rsidRPr="00415B87">
        <w:rPr>
          <w:b/>
          <w:bCs/>
          <w:color w:val="0070C0"/>
          <w:sz w:val="24"/>
          <w:szCs w:val="24"/>
        </w:rPr>
        <w:lastRenderedPageBreak/>
        <w:t>LO</w:t>
      </w:r>
      <w:r>
        <w:rPr>
          <w:b/>
          <w:bCs/>
          <w:color w:val="0070C0"/>
          <w:sz w:val="24"/>
          <w:szCs w:val="24"/>
        </w:rPr>
        <w:t>2</w:t>
      </w:r>
      <w:r w:rsidRPr="00415B87">
        <w:rPr>
          <w:b/>
          <w:bCs/>
          <w:color w:val="0070C0"/>
          <w:sz w:val="24"/>
          <w:szCs w:val="24"/>
        </w:rPr>
        <w:t>-</w:t>
      </w:r>
      <w:r w:rsidRPr="00415B87">
        <w:rPr>
          <w:b/>
          <w:bCs/>
          <w:color w:val="0070C0"/>
        </w:rPr>
        <w:t xml:space="preserve"> (COVERS SLIDES </w:t>
      </w:r>
      <w:r>
        <w:rPr>
          <w:b/>
          <w:bCs/>
          <w:color w:val="0070C0"/>
        </w:rPr>
        <w:t>4</w:t>
      </w:r>
      <w:r w:rsidRPr="00415B87">
        <w:rPr>
          <w:b/>
          <w:bCs/>
          <w:color w:val="0070C0"/>
        </w:rPr>
        <w:t xml:space="preserve">, </w:t>
      </w:r>
      <w:r>
        <w:rPr>
          <w:b/>
          <w:bCs/>
          <w:color w:val="0070C0"/>
        </w:rPr>
        <w:t xml:space="preserve">5 </w:t>
      </w:r>
      <w:r w:rsidRPr="00415B87">
        <w:rPr>
          <w:b/>
          <w:bCs/>
          <w:color w:val="0070C0"/>
        </w:rPr>
        <w:t xml:space="preserve">&amp; </w:t>
      </w:r>
      <w:r>
        <w:rPr>
          <w:b/>
          <w:bCs/>
          <w:color w:val="0070C0"/>
        </w:rPr>
        <w:t>6</w:t>
      </w:r>
      <w:r w:rsidRPr="00415B87">
        <w:rPr>
          <w:b/>
          <w:bCs/>
          <w:color w:val="0070C0"/>
        </w:rPr>
        <w:t>)</w:t>
      </w:r>
    </w:p>
    <w:p w14:paraId="5484DA00" w14:textId="68AE971F" w:rsidR="00CC722A" w:rsidRDefault="003E09B5" w:rsidP="00112E68">
      <w:pPr>
        <w:rPr>
          <w:sz w:val="24"/>
          <w:szCs w:val="24"/>
        </w:rPr>
      </w:pPr>
      <w:r w:rsidRPr="003E09B5">
        <w:rPr>
          <w:sz w:val="24"/>
          <w:szCs w:val="24"/>
        </w:rPr>
        <w:t>Analyse a key perspective and the impact upon care delivery.</w:t>
      </w:r>
    </w:p>
    <w:p w14:paraId="3DBEBF33" w14:textId="1821EBB1" w:rsidR="003E09B5" w:rsidRPr="00415B87" w:rsidRDefault="003E09B5" w:rsidP="00415B87">
      <w:pPr>
        <w:rPr>
          <w:b/>
          <w:bCs/>
          <w:sz w:val="24"/>
          <w:szCs w:val="24"/>
        </w:rPr>
      </w:pPr>
      <w:r w:rsidRPr="00415B87">
        <w:rPr>
          <w:b/>
          <w:bCs/>
          <w:sz w:val="24"/>
          <w:szCs w:val="24"/>
        </w:rPr>
        <w:t>Pick a specific perspective within that framework and evaluate its impact on care delivery</w:t>
      </w:r>
      <w:r w:rsidR="002F28AE" w:rsidRPr="00415B87">
        <w:rPr>
          <w:b/>
          <w:bCs/>
          <w:sz w:val="24"/>
          <w:szCs w:val="24"/>
        </w:rPr>
        <w:t xml:space="preserve">. You can pick from the </w:t>
      </w:r>
      <w:r w:rsidR="00385E33" w:rsidRPr="00415B87">
        <w:rPr>
          <w:b/>
          <w:bCs/>
          <w:sz w:val="24"/>
          <w:szCs w:val="24"/>
        </w:rPr>
        <w:t>following</w:t>
      </w:r>
      <w:r w:rsidR="00385E33">
        <w:rPr>
          <w:b/>
          <w:bCs/>
          <w:sz w:val="24"/>
          <w:szCs w:val="24"/>
        </w:rPr>
        <w:t>:</w:t>
      </w:r>
    </w:p>
    <w:p w14:paraId="3E505721" w14:textId="77777777" w:rsidR="00415B87" w:rsidRDefault="00185FD4" w:rsidP="00415B87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415B87">
        <w:rPr>
          <w:b/>
          <w:bCs/>
          <w:sz w:val="24"/>
          <w:szCs w:val="24"/>
        </w:rPr>
        <w:t xml:space="preserve">The different perspectives will include international and global contexts. </w:t>
      </w:r>
    </w:p>
    <w:p w14:paraId="66A0EA61" w14:textId="77777777" w:rsidR="00415B87" w:rsidRDefault="00185FD4" w:rsidP="00415B87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415B87">
        <w:rPr>
          <w:b/>
          <w:bCs/>
          <w:sz w:val="24"/>
          <w:szCs w:val="24"/>
        </w:rPr>
        <w:t>National (e.g. stakeholders, regulatory bodies, government, national media) and</w:t>
      </w:r>
    </w:p>
    <w:p w14:paraId="1A650A20" w14:textId="4D52DC4E" w:rsidR="00415B87" w:rsidRPr="00415B87" w:rsidRDefault="00185FD4" w:rsidP="00112E68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415B87">
        <w:rPr>
          <w:b/>
          <w:bCs/>
          <w:sz w:val="24"/>
          <w:szCs w:val="24"/>
        </w:rPr>
        <w:t>Local (e.g. practitioners, service users, action groups, local media)</w:t>
      </w:r>
    </w:p>
    <w:p w14:paraId="214338CE" w14:textId="1509E57E" w:rsidR="00415B87" w:rsidRDefault="00415B87" w:rsidP="00415B87">
      <w:pPr>
        <w:rPr>
          <w:sz w:val="24"/>
          <w:szCs w:val="24"/>
        </w:rPr>
      </w:pPr>
      <w:r>
        <w:rPr>
          <w:sz w:val="24"/>
          <w:szCs w:val="24"/>
        </w:rPr>
        <w:t>SLIDE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5B87" w14:paraId="7A6F716F" w14:textId="77777777" w:rsidTr="000E0666">
        <w:tc>
          <w:tcPr>
            <w:tcW w:w="9016" w:type="dxa"/>
          </w:tcPr>
          <w:p w14:paraId="2AE6FC72" w14:textId="77777777" w:rsidR="00415B87" w:rsidRDefault="00415B87" w:rsidP="000E0666">
            <w:pPr>
              <w:rPr>
                <w:sz w:val="24"/>
                <w:szCs w:val="24"/>
              </w:rPr>
            </w:pPr>
          </w:p>
        </w:tc>
      </w:tr>
    </w:tbl>
    <w:p w14:paraId="205FAF3B" w14:textId="77777777" w:rsidR="00415B87" w:rsidRDefault="00415B87" w:rsidP="00415B87">
      <w:pPr>
        <w:rPr>
          <w:sz w:val="24"/>
          <w:szCs w:val="24"/>
        </w:rPr>
      </w:pPr>
    </w:p>
    <w:p w14:paraId="11D2204F" w14:textId="55F8DA99" w:rsidR="00415B87" w:rsidRDefault="00415B87" w:rsidP="00415B87">
      <w:pPr>
        <w:rPr>
          <w:sz w:val="24"/>
          <w:szCs w:val="24"/>
        </w:rPr>
      </w:pPr>
      <w:r>
        <w:rPr>
          <w:sz w:val="24"/>
          <w:szCs w:val="24"/>
        </w:rPr>
        <w:t>SLIDE 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5B87" w14:paraId="1A874A52" w14:textId="77777777" w:rsidTr="000E0666">
        <w:tc>
          <w:tcPr>
            <w:tcW w:w="9016" w:type="dxa"/>
          </w:tcPr>
          <w:p w14:paraId="452E412E" w14:textId="77777777" w:rsidR="00415B87" w:rsidRDefault="00415B87" w:rsidP="000E0666">
            <w:pPr>
              <w:rPr>
                <w:sz w:val="24"/>
                <w:szCs w:val="24"/>
              </w:rPr>
            </w:pPr>
          </w:p>
        </w:tc>
      </w:tr>
    </w:tbl>
    <w:p w14:paraId="533ADFA3" w14:textId="77777777" w:rsidR="00415B87" w:rsidRDefault="00415B87" w:rsidP="00415B87">
      <w:pPr>
        <w:rPr>
          <w:sz w:val="24"/>
          <w:szCs w:val="24"/>
        </w:rPr>
      </w:pPr>
    </w:p>
    <w:p w14:paraId="14A264BB" w14:textId="28A4B742" w:rsidR="00415B87" w:rsidRDefault="00415B87" w:rsidP="00415B87">
      <w:pPr>
        <w:rPr>
          <w:sz w:val="24"/>
          <w:szCs w:val="24"/>
        </w:rPr>
      </w:pPr>
      <w:r>
        <w:rPr>
          <w:sz w:val="24"/>
          <w:szCs w:val="24"/>
        </w:rPr>
        <w:t>SLIDE 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5B87" w14:paraId="3A4A48F1" w14:textId="77777777" w:rsidTr="000E0666">
        <w:tc>
          <w:tcPr>
            <w:tcW w:w="9016" w:type="dxa"/>
          </w:tcPr>
          <w:p w14:paraId="34FF1EB8" w14:textId="77777777" w:rsidR="00415B87" w:rsidRDefault="00415B87" w:rsidP="000E0666">
            <w:pPr>
              <w:rPr>
                <w:sz w:val="24"/>
                <w:szCs w:val="24"/>
              </w:rPr>
            </w:pPr>
          </w:p>
        </w:tc>
      </w:tr>
    </w:tbl>
    <w:p w14:paraId="50BA9717" w14:textId="77777777" w:rsidR="00415B87" w:rsidRDefault="00415B87" w:rsidP="00112E68">
      <w:pPr>
        <w:rPr>
          <w:sz w:val="24"/>
          <w:szCs w:val="24"/>
        </w:rPr>
      </w:pPr>
    </w:p>
    <w:p w14:paraId="38EA6B26" w14:textId="3A9AF96B" w:rsidR="00415B87" w:rsidRPr="00415B87" w:rsidRDefault="00415B87" w:rsidP="00112E68">
      <w:pPr>
        <w:rPr>
          <w:b/>
          <w:bCs/>
          <w:color w:val="0070C0"/>
        </w:rPr>
      </w:pPr>
      <w:r w:rsidRPr="00415B87">
        <w:rPr>
          <w:b/>
          <w:bCs/>
          <w:color w:val="0070C0"/>
          <w:sz w:val="24"/>
          <w:szCs w:val="24"/>
        </w:rPr>
        <w:t>LO</w:t>
      </w:r>
      <w:r>
        <w:rPr>
          <w:b/>
          <w:bCs/>
          <w:color w:val="0070C0"/>
          <w:sz w:val="24"/>
          <w:szCs w:val="24"/>
        </w:rPr>
        <w:t>3</w:t>
      </w:r>
      <w:r w:rsidRPr="00415B87">
        <w:rPr>
          <w:b/>
          <w:bCs/>
          <w:color w:val="0070C0"/>
          <w:sz w:val="24"/>
          <w:szCs w:val="24"/>
        </w:rPr>
        <w:t>-</w:t>
      </w:r>
      <w:r w:rsidRPr="00415B87">
        <w:rPr>
          <w:b/>
          <w:bCs/>
          <w:color w:val="0070C0"/>
        </w:rPr>
        <w:t xml:space="preserve"> (COVERS SLIDES </w:t>
      </w:r>
      <w:r>
        <w:rPr>
          <w:b/>
          <w:bCs/>
          <w:color w:val="0070C0"/>
        </w:rPr>
        <w:t>7</w:t>
      </w:r>
      <w:r w:rsidRPr="00415B87">
        <w:rPr>
          <w:b/>
          <w:bCs/>
          <w:color w:val="0070C0"/>
        </w:rPr>
        <w:t xml:space="preserve">, </w:t>
      </w:r>
      <w:r>
        <w:rPr>
          <w:b/>
          <w:bCs/>
          <w:color w:val="0070C0"/>
        </w:rPr>
        <w:t xml:space="preserve">8 </w:t>
      </w:r>
      <w:r w:rsidRPr="00415B87">
        <w:rPr>
          <w:b/>
          <w:bCs/>
          <w:color w:val="0070C0"/>
        </w:rPr>
        <w:t xml:space="preserve">&amp; </w:t>
      </w:r>
      <w:r>
        <w:rPr>
          <w:b/>
          <w:bCs/>
          <w:color w:val="0070C0"/>
        </w:rPr>
        <w:t>9</w:t>
      </w:r>
      <w:r w:rsidRPr="00415B87">
        <w:rPr>
          <w:b/>
          <w:bCs/>
          <w:color w:val="0070C0"/>
        </w:rPr>
        <w:t>)</w:t>
      </w:r>
    </w:p>
    <w:p w14:paraId="353C56B9" w14:textId="2E906614" w:rsidR="00263E01" w:rsidRDefault="008D1F28" w:rsidP="00112E68">
      <w:pPr>
        <w:rPr>
          <w:sz w:val="24"/>
          <w:szCs w:val="24"/>
        </w:rPr>
      </w:pPr>
      <w:r w:rsidRPr="008D1F28">
        <w:rPr>
          <w:sz w:val="24"/>
          <w:szCs w:val="24"/>
        </w:rPr>
        <w:t>Hypothesi</w:t>
      </w:r>
      <w:r w:rsidR="00415B87">
        <w:rPr>
          <w:sz w:val="24"/>
          <w:szCs w:val="24"/>
        </w:rPr>
        <w:t>ze a potential outcome to minimise disruption to services, based upon identified contemporary issues</w:t>
      </w:r>
      <w:r w:rsidRPr="008D1F28">
        <w:rPr>
          <w:sz w:val="24"/>
          <w:szCs w:val="24"/>
        </w:rPr>
        <w:t>.</w:t>
      </w:r>
    </w:p>
    <w:p w14:paraId="191C4395" w14:textId="77777777" w:rsidR="00415B87" w:rsidRDefault="00B31451" w:rsidP="00415B87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 w:rsidRPr="00415B87">
        <w:rPr>
          <w:b/>
          <w:bCs/>
          <w:sz w:val="24"/>
          <w:szCs w:val="24"/>
        </w:rPr>
        <w:t xml:space="preserve">Pick a specific perspective within that framework and evaluate its impact on care delivery. </w:t>
      </w:r>
    </w:p>
    <w:p w14:paraId="1F296DEE" w14:textId="4EBF39E1" w:rsidR="00415B87" w:rsidRPr="00415B87" w:rsidRDefault="00B31451" w:rsidP="00415B87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 w:rsidRPr="00415B87">
        <w:rPr>
          <w:b/>
          <w:bCs/>
          <w:sz w:val="24"/>
          <w:szCs w:val="24"/>
        </w:rPr>
        <w:t>Based on your analysis, put forward recommendations as to how the chosen issue can be implemented in such a way that it achieves the most appropriate results possible and yet minimises disruptions to services provided.</w:t>
      </w:r>
    </w:p>
    <w:p w14:paraId="26C7E888" w14:textId="5D40900E" w:rsidR="00415B87" w:rsidRDefault="00415B87" w:rsidP="00415B87">
      <w:pPr>
        <w:rPr>
          <w:sz w:val="24"/>
          <w:szCs w:val="24"/>
        </w:rPr>
      </w:pPr>
      <w:r>
        <w:rPr>
          <w:sz w:val="24"/>
          <w:szCs w:val="24"/>
        </w:rPr>
        <w:t>SLIDE 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5B87" w14:paraId="025C4546" w14:textId="77777777" w:rsidTr="000E0666">
        <w:tc>
          <w:tcPr>
            <w:tcW w:w="9016" w:type="dxa"/>
          </w:tcPr>
          <w:p w14:paraId="5E3069EB" w14:textId="77777777" w:rsidR="00415B87" w:rsidRDefault="00415B87" w:rsidP="000E0666">
            <w:pPr>
              <w:rPr>
                <w:sz w:val="24"/>
                <w:szCs w:val="24"/>
              </w:rPr>
            </w:pPr>
          </w:p>
        </w:tc>
      </w:tr>
    </w:tbl>
    <w:p w14:paraId="28DA4D4C" w14:textId="77777777" w:rsidR="00415B87" w:rsidRDefault="00415B87" w:rsidP="00415B87">
      <w:pPr>
        <w:rPr>
          <w:sz w:val="24"/>
          <w:szCs w:val="24"/>
        </w:rPr>
      </w:pPr>
    </w:p>
    <w:p w14:paraId="59D41F4C" w14:textId="7E063C2A" w:rsidR="00415B87" w:rsidRDefault="00415B87" w:rsidP="00415B87">
      <w:pPr>
        <w:rPr>
          <w:sz w:val="24"/>
          <w:szCs w:val="24"/>
        </w:rPr>
      </w:pPr>
      <w:r>
        <w:rPr>
          <w:sz w:val="24"/>
          <w:szCs w:val="24"/>
        </w:rPr>
        <w:t>SLIDE 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5B87" w14:paraId="50E7DC40" w14:textId="77777777" w:rsidTr="000E0666">
        <w:tc>
          <w:tcPr>
            <w:tcW w:w="9016" w:type="dxa"/>
          </w:tcPr>
          <w:p w14:paraId="39C18A6A" w14:textId="77777777" w:rsidR="00415B87" w:rsidRDefault="00415B87" w:rsidP="000E0666">
            <w:pPr>
              <w:rPr>
                <w:sz w:val="24"/>
                <w:szCs w:val="24"/>
              </w:rPr>
            </w:pPr>
          </w:p>
        </w:tc>
      </w:tr>
    </w:tbl>
    <w:p w14:paraId="69F9519F" w14:textId="77777777" w:rsidR="00415B87" w:rsidRDefault="00415B87" w:rsidP="00415B87">
      <w:pPr>
        <w:rPr>
          <w:sz w:val="24"/>
          <w:szCs w:val="24"/>
        </w:rPr>
      </w:pPr>
    </w:p>
    <w:p w14:paraId="1CBD40D1" w14:textId="202EB323" w:rsidR="00415B87" w:rsidRDefault="00415B87" w:rsidP="00415B87">
      <w:pPr>
        <w:rPr>
          <w:sz w:val="24"/>
          <w:szCs w:val="24"/>
        </w:rPr>
      </w:pPr>
      <w:r>
        <w:rPr>
          <w:sz w:val="24"/>
          <w:szCs w:val="24"/>
        </w:rPr>
        <w:t>SLIDE 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5B87" w14:paraId="0E1F1608" w14:textId="77777777" w:rsidTr="000E0666">
        <w:tc>
          <w:tcPr>
            <w:tcW w:w="9016" w:type="dxa"/>
          </w:tcPr>
          <w:p w14:paraId="236C55AA" w14:textId="77777777" w:rsidR="00415B87" w:rsidRDefault="00415B87" w:rsidP="000E0666">
            <w:pPr>
              <w:rPr>
                <w:sz w:val="24"/>
                <w:szCs w:val="24"/>
              </w:rPr>
            </w:pPr>
          </w:p>
        </w:tc>
      </w:tr>
    </w:tbl>
    <w:p w14:paraId="599CD805" w14:textId="77777777" w:rsidR="00415B87" w:rsidRDefault="00415B87" w:rsidP="00415B87">
      <w:pPr>
        <w:rPr>
          <w:sz w:val="24"/>
          <w:szCs w:val="24"/>
        </w:rPr>
      </w:pPr>
    </w:p>
    <w:p w14:paraId="0DC056A0" w14:textId="77777777" w:rsidR="00415B87" w:rsidRDefault="00415B87" w:rsidP="00112E68">
      <w:pPr>
        <w:rPr>
          <w:b/>
          <w:bCs/>
          <w:sz w:val="24"/>
          <w:szCs w:val="24"/>
        </w:rPr>
      </w:pPr>
    </w:p>
    <w:p w14:paraId="7BE08DB9" w14:textId="34C02358" w:rsidR="00415B87" w:rsidRDefault="00415B87" w:rsidP="00415B87">
      <w:pPr>
        <w:rPr>
          <w:sz w:val="24"/>
          <w:szCs w:val="24"/>
        </w:rPr>
      </w:pPr>
      <w:r>
        <w:rPr>
          <w:sz w:val="24"/>
          <w:szCs w:val="24"/>
        </w:rPr>
        <w:lastRenderedPageBreak/>
        <w:t>SLIDE 10-</w:t>
      </w:r>
      <w:r w:rsidRPr="00415B87">
        <w:rPr>
          <w:sz w:val="24"/>
          <w:szCs w:val="24"/>
        </w:rPr>
        <w:t xml:space="preserve"> </w:t>
      </w:r>
      <w:r>
        <w:rPr>
          <w:sz w:val="24"/>
          <w:szCs w:val="24"/>
        </w:rPr>
        <w:t>Reference lis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15B87" w14:paraId="42275EEE" w14:textId="77777777" w:rsidTr="000E0666">
        <w:tc>
          <w:tcPr>
            <w:tcW w:w="9016" w:type="dxa"/>
          </w:tcPr>
          <w:p w14:paraId="70A9EE49" w14:textId="77777777" w:rsidR="00415B87" w:rsidRDefault="00415B87" w:rsidP="000E0666">
            <w:pPr>
              <w:rPr>
                <w:sz w:val="24"/>
                <w:szCs w:val="24"/>
              </w:rPr>
            </w:pPr>
          </w:p>
        </w:tc>
      </w:tr>
    </w:tbl>
    <w:p w14:paraId="3E91D100" w14:textId="1ACCFAEA" w:rsidR="00A91D4C" w:rsidRDefault="00A91D4C" w:rsidP="00112E68">
      <w:pPr>
        <w:rPr>
          <w:sz w:val="24"/>
          <w:szCs w:val="24"/>
        </w:rPr>
      </w:pPr>
    </w:p>
    <w:p w14:paraId="1AE290CB" w14:textId="4D13C92A" w:rsidR="00415B87" w:rsidRPr="00415B87" w:rsidRDefault="00415B87" w:rsidP="00112E68">
      <w:pPr>
        <w:rPr>
          <w:b/>
          <w:bCs/>
          <w:color w:val="0070C0"/>
          <w:sz w:val="24"/>
          <w:szCs w:val="24"/>
        </w:rPr>
      </w:pPr>
      <w:r w:rsidRPr="00415B87">
        <w:rPr>
          <w:b/>
          <w:bCs/>
          <w:color w:val="0070C0"/>
          <w:sz w:val="24"/>
          <w:szCs w:val="24"/>
        </w:rPr>
        <w:t>Written section</w:t>
      </w:r>
      <w:r>
        <w:rPr>
          <w:b/>
          <w:bCs/>
          <w:color w:val="0070C0"/>
          <w:sz w:val="24"/>
          <w:szCs w:val="24"/>
        </w:rPr>
        <w:t>:</w:t>
      </w:r>
    </w:p>
    <w:p w14:paraId="0C01C890" w14:textId="77777777" w:rsidR="00415B87" w:rsidRDefault="00415B87" w:rsidP="00415B87">
      <w:pPr>
        <w:rPr>
          <w:b/>
          <w:bCs/>
          <w:sz w:val="24"/>
          <w:szCs w:val="24"/>
        </w:rPr>
      </w:pPr>
      <w:r w:rsidRPr="00A91D4C">
        <w:rPr>
          <w:b/>
          <w:bCs/>
          <w:sz w:val="24"/>
          <w:szCs w:val="24"/>
        </w:rPr>
        <w:t xml:space="preserve">Prepare 1500 words presentation notes by elaborating and supporting the key points </w:t>
      </w:r>
      <w:r>
        <w:rPr>
          <w:b/>
          <w:bCs/>
          <w:sz w:val="24"/>
          <w:szCs w:val="24"/>
        </w:rPr>
        <w:t>you emphasise</w:t>
      </w:r>
      <w:r w:rsidRPr="00A91D4C">
        <w:rPr>
          <w:b/>
          <w:bCs/>
          <w:sz w:val="24"/>
          <w:szCs w:val="24"/>
        </w:rPr>
        <w:t xml:space="preserve"> in your </w:t>
      </w:r>
      <w:r>
        <w:rPr>
          <w:b/>
          <w:bCs/>
          <w:sz w:val="24"/>
          <w:szCs w:val="24"/>
        </w:rPr>
        <w:t>PowerP</w:t>
      </w:r>
      <w:r w:rsidRPr="00A91D4C">
        <w:rPr>
          <w:b/>
          <w:bCs/>
          <w:sz w:val="24"/>
          <w:szCs w:val="24"/>
        </w:rPr>
        <w:t>oint slides</w:t>
      </w:r>
      <w:r>
        <w:rPr>
          <w:b/>
          <w:bCs/>
          <w:sz w:val="24"/>
          <w:szCs w:val="24"/>
        </w:rPr>
        <w:t xml:space="preserve"> in a word document.</w:t>
      </w:r>
    </w:p>
    <w:p w14:paraId="71C41FB8" w14:textId="77777777" w:rsidR="00415B87" w:rsidRDefault="00415B87" w:rsidP="00112E68">
      <w:pPr>
        <w:rPr>
          <w:b/>
          <w:bCs/>
          <w:sz w:val="24"/>
          <w:szCs w:val="24"/>
        </w:rPr>
      </w:pPr>
    </w:p>
    <w:p w14:paraId="2A25DD89" w14:textId="3B59517E" w:rsidR="00415B87" w:rsidRPr="00415B87" w:rsidRDefault="00415B87" w:rsidP="00112E68">
      <w:pPr>
        <w:rPr>
          <w:b/>
          <w:bCs/>
          <w:color w:val="0070C0"/>
          <w:sz w:val="24"/>
          <w:szCs w:val="24"/>
        </w:rPr>
      </w:pPr>
      <w:r w:rsidRPr="00415B87">
        <w:rPr>
          <w:b/>
          <w:bCs/>
          <w:color w:val="0070C0"/>
          <w:sz w:val="24"/>
          <w:szCs w:val="24"/>
        </w:rPr>
        <w:t>Introduction:</w:t>
      </w:r>
      <w:r w:rsidR="001D5FCE">
        <w:rPr>
          <w:b/>
          <w:bCs/>
          <w:color w:val="0070C0"/>
          <w:sz w:val="24"/>
          <w:szCs w:val="24"/>
        </w:rPr>
        <w:t xml:space="preserve"> 150 word </w:t>
      </w:r>
      <w:proofErr w:type="gramStart"/>
      <w:r w:rsidR="001D5FCE">
        <w:rPr>
          <w:b/>
          <w:bCs/>
          <w:color w:val="0070C0"/>
          <w:sz w:val="24"/>
          <w:szCs w:val="24"/>
        </w:rPr>
        <w:t>count .</w:t>
      </w:r>
      <w:proofErr w:type="gramEnd"/>
    </w:p>
    <w:p w14:paraId="579D6195" w14:textId="674322C5" w:rsidR="00415B87" w:rsidRPr="00415B87" w:rsidRDefault="00415B87" w:rsidP="00112E68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415B87">
        <w:rPr>
          <w:sz w:val="24"/>
          <w:szCs w:val="24"/>
        </w:rPr>
        <w:t xml:space="preserve">Choose a specific area within the area of health and social care that aligns with your career interests. </w:t>
      </w:r>
    </w:p>
    <w:p w14:paraId="61090063" w14:textId="24A73282" w:rsidR="00415B87" w:rsidRDefault="006B6B1C" w:rsidP="00112E68">
      <w:pPr>
        <w:rPr>
          <w:b/>
          <w:bCs/>
          <w:sz w:val="24"/>
          <w:szCs w:val="24"/>
        </w:rPr>
      </w:pPr>
      <w:r w:rsidRPr="00415B87">
        <w:rPr>
          <w:b/>
          <w:bCs/>
          <w:color w:val="0070C0"/>
          <w:sz w:val="24"/>
          <w:szCs w:val="24"/>
        </w:rPr>
        <w:t>Body</w:t>
      </w:r>
      <w:r w:rsidR="00415B87">
        <w:rPr>
          <w:b/>
          <w:bCs/>
          <w:sz w:val="24"/>
          <w:szCs w:val="24"/>
        </w:rPr>
        <w:t>:</w:t>
      </w:r>
    </w:p>
    <w:p w14:paraId="6C0C9A39" w14:textId="0B1934BD" w:rsidR="006B6B1C" w:rsidRPr="006B6B1C" w:rsidRDefault="00415B87" w:rsidP="00112E6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(This section should cover LO1, LO2 and LO3, follow details below)</w:t>
      </w:r>
    </w:p>
    <w:p w14:paraId="549E56CD" w14:textId="5EF9D6C8" w:rsidR="00415B87" w:rsidRDefault="00A91D4C" w:rsidP="00112E68">
      <w:pPr>
        <w:rPr>
          <w:sz w:val="24"/>
          <w:szCs w:val="24"/>
        </w:rPr>
      </w:pPr>
      <w:r w:rsidRPr="00415B87">
        <w:rPr>
          <w:b/>
          <w:bCs/>
          <w:color w:val="0070C0"/>
          <w:sz w:val="24"/>
          <w:szCs w:val="24"/>
        </w:rPr>
        <w:t>LO1</w:t>
      </w:r>
      <w:r w:rsidR="00EF2630" w:rsidRPr="00EF2630">
        <w:rPr>
          <w:sz w:val="24"/>
          <w:szCs w:val="24"/>
        </w:rPr>
        <w:t xml:space="preserve">- </w:t>
      </w:r>
      <w:r w:rsidR="00415B87" w:rsidRPr="00415B87">
        <w:rPr>
          <w:sz w:val="24"/>
          <w:szCs w:val="24"/>
        </w:rPr>
        <w:t xml:space="preserve">(LO1 should be </w:t>
      </w:r>
      <w:r w:rsidR="00415B87" w:rsidRPr="00415B87">
        <w:rPr>
          <w:b/>
          <w:bCs/>
          <w:sz w:val="24"/>
          <w:szCs w:val="24"/>
        </w:rPr>
        <w:t>500 words)</w:t>
      </w:r>
    </w:p>
    <w:p w14:paraId="082E59BB" w14:textId="77777777" w:rsidR="00415B87" w:rsidRDefault="00EF2630" w:rsidP="00415B87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415B87">
        <w:rPr>
          <w:sz w:val="24"/>
          <w:szCs w:val="24"/>
        </w:rPr>
        <w:t xml:space="preserve">Explore a variety of contemporary issues within your own area of health and social care sector that could influence service improvement. </w:t>
      </w:r>
    </w:p>
    <w:p w14:paraId="2D9A9CE7" w14:textId="117C0C8A" w:rsidR="003E09B5" w:rsidRPr="00415B87" w:rsidRDefault="00415B87" w:rsidP="00415B87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415B87">
        <w:rPr>
          <w:sz w:val="24"/>
          <w:szCs w:val="24"/>
        </w:rPr>
        <w:t xml:space="preserve">Your focus should be </w:t>
      </w:r>
      <w:proofErr w:type="spellStart"/>
      <w:r w:rsidR="00EF2630" w:rsidRPr="00415B87">
        <w:rPr>
          <w:sz w:val="24"/>
          <w:szCs w:val="24"/>
        </w:rPr>
        <w:t>Covid</w:t>
      </w:r>
      <w:proofErr w:type="spellEnd"/>
      <w:r w:rsidR="00EF2630" w:rsidRPr="00415B87">
        <w:rPr>
          <w:sz w:val="24"/>
          <w:szCs w:val="24"/>
        </w:rPr>
        <w:t xml:space="preserve"> 19 and Brexit</w:t>
      </w:r>
      <w:r w:rsidRPr="00415B87">
        <w:rPr>
          <w:sz w:val="24"/>
          <w:szCs w:val="24"/>
        </w:rPr>
        <w:t xml:space="preserve"> as a contemporary issue impacting healthcare in the 21</w:t>
      </w:r>
      <w:r w:rsidRPr="00415B87">
        <w:rPr>
          <w:sz w:val="24"/>
          <w:szCs w:val="24"/>
          <w:vertAlign w:val="superscript"/>
        </w:rPr>
        <w:t>st</w:t>
      </w:r>
      <w:r w:rsidRPr="00415B87">
        <w:rPr>
          <w:sz w:val="24"/>
          <w:szCs w:val="24"/>
        </w:rPr>
        <w:t xml:space="preserve"> century</w:t>
      </w:r>
      <w:r w:rsidR="00EF2630" w:rsidRPr="00415B87">
        <w:rPr>
          <w:sz w:val="24"/>
          <w:szCs w:val="24"/>
        </w:rPr>
        <w:t xml:space="preserve">. </w:t>
      </w:r>
    </w:p>
    <w:p w14:paraId="08B593A0" w14:textId="0488951C" w:rsidR="00415B87" w:rsidRDefault="00486B05" w:rsidP="001E2A62">
      <w:pPr>
        <w:rPr>
          <w:sz w:val="24"/>
          <w:szCs w:val="24"/>
        </w:rPr>
      </w:pPr>
      <w:r w:rsidRPr="00415B87">
        <w:rPr>
          <w:b/>
          <w:bCs/>
          <w:color w:val="0070C0"/>
          <w:sz w:val="24"/>
          <w:szCs w:val="24"/>
        </w:rPr>
        <w:t>LO2</w:t>
      </w:r>
      <w:r w:rsidR="001E2A62" w:rsidRPr="001E2A62">
        <w:rPr>
          <w:sz w:val="24"/>
          <w:szCs w:val="24"/>
        </w:rPr>
        <w:t xml:space="preserve">- </w:t>
      </w:r>
      <w:r w:rsidR="00415B87" w:rsidRPr="00415B87">
        <w:rPr>
          <w:sz w:val="24"/>
          <w:szCs w:val="24"/>
        </w:rPr>
        <w:t>(LO</w:t>
      </w:r>
      <w:r w:rsidR="00415B87">
        <w:rPr>
          <w:sz w:val="24"/>
          <w:szCs w:val="24"/>
        </w:rPr>
        <w:t>2</w:t>
      </w:r>
      <w:r w:rsidR="00415B87" w:rsidRPr="00415B87">
        <w:rPr>
          <w:sz w:val="24"/>
          <w:szCs w:val="24"/>
        </w:rPr>
        <w:t xml:space="preserve"> should be </w:t>
      </w:r>
      <w:r w:rsidR="00415B87" w:rsidRPr="00415B87">
        <w:rPr>
          <w:b/>
          <w:bCs/>
          <w:sz w:val="24"/>
          <w:szCs w:val="24"/>
        </w:rPr>
        <w:t>500 words)</w:t>
      </w:r>
    </w:p>
    <w:p w14:paraId="67845969" w14:textId="31B1AFE4" w:rsidR="001E2A62" w:rsidRPr="00415B87" w:rsidRDefault="001E2A62" w:rsidP="00415B8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415B87">
        <w:rPr>
          <w:sz w:val="24"/>
          <w:szCs w:val="24"/>
        </w:rPr>
        <w:t>Analyse a key perspective and the impact upon care delivery.</w:t>
      </w:r>
    </w:p>
    <w:p w14:paraId="0F1F4082" w14:textId="77777777" w:rsidR="00415B87" w:rsidRDefault="001E2A62" w:rsidP="00415B8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415B87">
        <w:rPr>
          <w:sz w:val="24"/>
          <w:szCs w:val="24"/>
        </w:rPr>
        <w:t xml:space="preserve">Pick a specific perspective within that framework and evaluate its impact on care delivery. </w:t>
      </w:r>
    </w:p>
    <w:p w14:paraId="5B66FA0B" w14:textId="63D21FEA" w:rsidR="001E2A62" w:rsidRPr="00415B87" w:rsidRDefault="001E2A62" w:rsidP="00415B87">
      <w:pPr>
        <w:rPr>
          <w:b/>
          <w:bCs/>
          <w:color w:val="0070C0"/>
          <w:sz w:val="24"/>
          <w:szCs w:val="24"/>
        </w:rPr>
      </w:pPr>
      <w:r w:rsidRPr="00415B87">
        <w:rPr>
          <w:b/>
          <w:bCs/>
          <w:color w:val="0070C0"/>
          <w:sz w:val="24"/>
          <w:szCs w:val="24"/>
        </w:rPr>
        <w:t xml:space="preserve">You can pick from the </w:t>
      </w:r>
      <w:proofErr w:type="gramStart"/>
      <w:r w:rsidRPr="00415B87">
        <w:rPr>
          <w:b/>
          <w:bCs/>
          <w:color w:val="0070C0"/>
          <w:sz w:val="24"/>
          <w:szCs w:val="24"/>
        </w:rPr>
        <w:t>following ;</w:t>
      </w:r>
      <w:proofErr w:type="gramEnd"/>
    </w:p>
    <w:p w14:paraId="0BDA8820" w14:textId="77777777" w:rsidR="00415B87" w:rsidRDefault="00415B87" w:rsidP="00415B87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415B87">
        <w:rPr>
          <w:sz w:val="24"/>
          <w:szCs w:val="24"/>
        </w:rPr>
        <w:t>I</w:t>
      </w:r>
      <w:r w:rsidR="001E2A62" w:rsidRPr="00415B87">
        <w:rPr>
          <w:sz w:val="24"/>
          <w:szCs w:val="24"/>
        </w:rPr>
        <w:t>nternational and global contexts.</w:t>
      </w:r>
    </w:p>
    <w:p w14:paraId="193D51F7" w14:textId="636DF19A" w:rsidR="00415B87" w:rsidRPr="00415B87" w:rsidRDefault="001E2A62" w:rsidP="00415B87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415B87">
        <w:rPr>
          <w:sz w:val="24"/>
          <w:szCs w:val="24"/>
        </w:rPr>
        <w:t>National (e.g. stakeholders, regulatory bodies, government, national media) and</w:t>
      </w:r>
    </w:p>
    <w:p w14:paraId="08F110AE" w14:textId="26F1FA3B" w:rsidR="00486B05" w:rsidRPr="00415B87" w:rsidRDefault="001E2A62" w:rsidP="00415B87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415B87">
        <w:rPr>
          <w:sz w:val="24"/>
          <w:szCs w:val="24"/>
        </w:rPr>
        <w:t>Local (e.g. practitioners, service users, action groups, local media)</w:t>
      </w:r>
    </w:p>
    <w:p w14:paraId="4D4FF7E0" w14:textId="4A6DEA58" w:rsidR="00415B87" w:rsidRDefault="00D74EDF" w:rsidP="00D74EDF">
      <w:pPr>
        <w:rPr>
          <w:sz w:val="24"/>
          <w:szCs w:val="24"/>
        </w:rPr>
      </w:pPr>
      <w:r w:rsidRPr="00415B87">
        <w:rPr>
          <w:b/>
          <w:bCs/>
          <w:color w:val="0070C0"/>
          <w:sz w:val="24"/>
          <w:szCs w:val="24"/>
        </w:rPr>
        <w:t>LO3</w:t>
      </w:r>
      <w:r w:rsidRPr="00D74EDF">
        <w:rPr>
          <w:sz w:val="24"/>
          <w:szCs w:val="24"/>
        </w:rPr>
        <w:t xml:space="preserve">- </w:t>
      </w:r>
      <w:r w:rsidR="00415B87" w:rsidRPr="00415B87">
        <w:rPr>
          <w:sz w:val="24"/>
          <w:szCs w:val="24"/>
        </w:rPr>
        <w:t>(LO</w:t>
      </w:r>
      <w:r w:rsidR="00415B87">
        <w:rPr>
          <w:sz w:val="24"/>
          <w:szCs w:val="24"/>
        </w:rPr>
        <w:t>3</w:t>
      </w:r>
      <w:r w:rsidR="00415B87" w:rsidRPr="00415B87">
        <w:rPr>
          <w:sz w:val="24"/>
          <w:szCs w:val="24"/>
        </w:rPr>
        <w:t xml:space="preserve"> should be </w:t>
      </w:r>
      <w:r w:rsidR="00415B87" w:rsidRPr="00415B87">
        <w:rPr>
          <w:b/>
          <w:bCs/>
          <w:sz w:val="24"/>
          <w:szCs w:val="24"/>
        </w:rPr>
        <w:t>500 words)</w:t>
      </w:r>
    </w:p>
    <w:p w14:paraId="28380F04" w14:textId="4B9D0600" w:rsidR="00D74EDF" w:rsidRPr="00415B87" w:rsidRDefault="00D74EDF" w:rsidP="00415B87">
      <w:pPr>
        <w:rPr>
          <w:sz w:val="24"/>
          <w:szCs w:val="24"/>
        </w:rPr>
      </w:pPr>
      <w:r w:rsidRPr="00415B87">
        <w:rPr>
          <w:sz w:val="24"/>
          <w:szCs w:val="24"/>
        </w:rPr>
        <w:t>Hypothesi</w:t>
      </w:r>
      <w:r w:rsidR="00415B87">
        <w:rPr>
          <w:sz w:val="24"/>
          <w:szCs w:val="24"/>
        </w:rPr>
        <w:t>ze a potential outcome to minimise disruption to services, based upon identified contemporary issues</w:t>
      </w:r>
      <w:r w:rsidRPr="00415B87">
        <w:rPr>
          <w:sz w:val="24"/>
          <w:szCs w:val="24"/>
        </w:rPr>
        <w:t>.</w:t>
      </w:r>
    </w:p>
    <w:p w14:paraId="0238571B" w14:textId="77777777" w:rsidR="00415B87" w:rsidRPr="00415B87" w:rsidRDefault="00D74EDF" w:rsidP="00415B87">
      <w:pPr>
        <w:pStyle w:val="ListParagraph"/>
        <w:numPr>
          <w:ilvl w:val="0"/>
          <w:numId w:val="12"/>
        </w:numPr>
        <w:rPr>
          <w:b/>
          <w:bCs/>
          <w:sz w:val="24"/>
          <w:szCs w:val="24"/>
        </w:rPr>
      </w:pPr>
      <w:r w:rsidRPr="00415B87">
        <w:rPr>
          <w:sz w:val="24"/>
          <w:szCs w:val="24"/>
        </w:rPr>
        <w:t>Pick a specific perspective</w:t>
      </w:r>
      <w:r w:rsidR="00415B87">
        <w:rPr>
          <w:sz w:val="24"/>
          <w:szCs w:val="24"/>
        </w:rPr>
        <w:t xml:space="preserve"> (</w:t>
      </w:r>
      <w:r w:rsidR="00415B87" w:rsidRPr="00415B87">
        <w:rPr>
          <w:b/>
          <w:bCs/>
          <w:color w:val="0070C0"/>
          <w:sz w:val="24"/>
          <w:szCs w:val="24"/>
        </w:rPr>
        <w:t>USING YOUR CHOSEN PERSPECTIVE FROM LO2</w:t>
      </w:r>
      <w:r w:rsidR="00415B87">
        <w:rPr>
          <w:sz w:val="24"/>
          <w:szCs w:val="24"/>
        </w:rPr>
        <w:t>)</w:t>
      </w:r>
      <w:r w:rsidRPr="00415B87">
        <w:rPr>
          <w:sz w:val="24"/>
          <w:szCs w:val="24"/>
        </w:rPr>
        <w:t xml:space="preserve"> within that framework and</w:t>
      </w:r>
    </w:p>
    <w:p w14:paraId="6154BD6D" w14:textId="4F395567" w:rsidR="00415B87" w:rsidRPr="00415B87" w:rsidRDefault="00415B87" w:rsidP="00415B87">
      <w:pPr>
        <w:pStyle w:val="ListParagraph"/>
        <w:numPr>
          <w:ilvl w:val="0"/>
          <w:numId w:val="12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E</w:t>
      </w:r>
      <w:r w:rsidR="00D74EDF" w:rsidRPr="00415B87">
        <w:rPr>
          <w:sz w:val="24"/>
          <w:szCs w:val="24"/>
        </w:rPr>
        <w:t>valuate</w:t>
      </w:r>
      <w:r>
        <w:rPr>
          <w:sz w:val="24"/>
          <w:szCs w:val="24"/>
        </w:rPr>
        <w:t xml:space="preserve"> the </w:t>
      </w:r>
      <w:r w:rsidR="00D74EDF" w:rsidRPr="00415B87">
        <w:rPr>
          <w:sz w:val="24"/>
          <w:szCs w:val="24"/>
        </w:rPr>
        <w:t xml:space="preserve">impact </w:t>
      </w:r>
      <w:r>
        <w:rPr>
          <w:sz w:val="24"/>
          <w:szCs w:val="24"/>
        </w:rPr>
        <w:t>of (</w:t>
      </w:r>
      <w:r w:rsidRPr="00415B87">
        <w:rPr>
          <w:b/>
          <w:bCs/>
          <w:color w:val="0070C0"/>
          <w:sz w:val="24"/>
          <w:szCs w:val="24"/>
        </w:rPr>
        <w:t xml:space="preserve">your chosen perspective in LO2 </w:t>
      </w:r>
      <w:r>
        <w:rPr>
          <w:sz w:val="24"/>
          <w:szCs w:val="24"/>
        </w:rPr>
        <w:t xml:space="preserve">) </w:t>
      </w:r>
      <w:r w:rsidR="00D74EDF" w:rsidRPr="00415B87">
        <w:rPr>
          <w:sz w:val="24"/>
          <w:szCs w:val="24"/>
        </w:rPr>
        <w:t xml:space="preserve">on </w:t>
      </w:r>
      <w:r>
        <w:rPr>
          <w:sz w:val="24"/>
          <w:szCs w:val="24"/>
        </w:rPr>
        <w:t>healthcare</w:t>
      </w:r>
      <w:r w:rsidR="00D74EDF" w:rsidRPr="00415B87">
        <w:rPr>
          <w:sz w:val="24"/>
          <w:szCs w:val="24"/>
        </w:rPr>
        <w:t xml:space="preserve"> delivery</w:t>
      </w:r>
      <w:r>
        <w:rPr>
          <w:sz w:val="24"/>
          <w:szCs w:val="24"/>
        </w:rPr>
        <w:t xml:space="preserve"> in the UK</w:t>
      </w:r>
      <w:r w:rsidR="00D74EDF" w:rsidRPr="00415B87">
        <w:rPr>
          <w:sz w:val="24"/>
          <w:szCs w:val="24"/>
        </w:rPr>
        <w:t>.</w:t>
      </w:r>
    </w:p>
    <w:p w14:paraId="0997CAB6" w14:textId="77777777" w:rsidR="00415B87" w:rsidRDefault="00D74EDF" w:rsidP="00415B87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415B87">
        <w:rPr>
          <w:sz w:val="24"/>
          <w:szCs w:val="24"/>
        </w:rPr>
        <w:t xml:space="preserve"> Based on your analysis, put forward recommendations </w:t>
      </w:r>
      <w:r w:rsidR="00415B87">
        <w:rPr>
          <w:sz w:val="24"/>
          <w:szCs w:val="24"/>
        </w:rPr>
        <w:t>on</w:t>
      </w:r>
      <w:r w:rsidRPr="00415B87">
        <w:rPr>
          <w:sz w:val="24"/>
          <w:szCs w:val="24"/>
        </w:rPr>
        <w:t xml:space="preserve"> how the chosen issue</w:t>
      </w:r>
      <w:r w:rsidR="00415B87">
        <w:rPr>
          <w:sz w:val="24"/>
          <w:szCs w:val="24"/>
        </w:rPr>
        <w:t xml:space="preserve"> (</w:t>
      </w:r>
      <w:proofErr w:type="spellStart"/>
      <w:r w:rsidR="00415B87" w:rsidRPr="00415B87">
        <w:rPr>
          <w:sz w:val="24"/>
          <w:szCs w:val="24"/>
        </w:rPr>
        <w:t>Covid</w:t>
      </w:r>
      <w:proofErr w:type="spellEnd"/>
      <w:r w:rsidR="00415B87" w:rsidRPr="00415B87">
        <w:rPr>
          <w:sz w:val="24"/>
          <w:szCs w:val="24"/>
        </w:rPr>
        <w:t xml:space="preserve"> 19 and Brexit as a contemporary issue impacting healthcare in the 21</w:t>
      </w:r>
      <w:r w:rsidR="00415B87" w:rsidRPr="00415B87">
        <w:rPr>
          <w:sz w:val="24"/>
          <w:szCs w:val="24"/>
          <w:vertAlign w:val="superscript"/>
        </w:rPr>
        <w:t>st</w:t>
      </w:r>
      <w:r w:rsidR="00415B87" w:rsidRPr="00415B87">
        <w:rPr>
          <w:sz w:val="24"/>
          <w:szCs w:val="24"/>
        </w:rPr>
        <w:t xml:space="preserve"> century)</w:t>
      </w:r>
    </w:p>
    <w:p w14:paraId="4F0031AA" w14:textId="0390BF9F" w:rsidR="00D74EDF" w:rsidRPr="00415B87" w:rsidRDefault="00D74EDF" w:rsidP="00415B87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415B87">
        <w:rPr>
          <w:sz w:val="24"/>
          <w:szCs w:val="24"/>
        </w:rPr>
        <w:lastRenderedPageBreak/>
        <w:t xml:space="preserve"> </w:t>
      </w:r>
      <w:r w:rsidR="00415B87">
        <w:rPr>
          <w:sz w:val="24"/>
          <w:szCs w:val="24"/>
        </w:rPr>
        <w:t xml:space="preserve">Explain how </w:t>
      </w:r>
      <w:proofErr w:type="spellStart"/>
      <w:r w:rsidR="00415B87" w:rsidRPr="00415B87">
        <w:rPr>
          <w:sz w:val="24"/>
          <w:szCs w:val="24"/>
        </w:rPr>
        <w:t>Covid</w:t>
      </w:r>
      <w:proofErr w:type="spellEnd"/>
      <w:r w:rsidR="00415B87" w:rsidRPr="00415B87">
        <w:rPr>
          <w:sz w:val="24"/>
          <w:szCs w:val="24"/>
        </w:rPr>
        <w:t xml:space="preserve"> 19 and Brexit </w:t>
      </w:r>
      <w:r w:rsidRPr="00415B87">
        <w:rPr>
          <w:sz w:val="24"/>
          <w:szCs w:val="24"/>
        </w:rPr>
        <w:t xml:space="preserve">can be implemented in such a way that it achieves the most appropriate results possible and yet minimises disruptions to </w:t>
      </w:r>
      <w:r w:rsidR="00415B87">
        <w:rPr>
          <w:sz w:val="24"/>
          <w:szCs w:val="24"/>
        </w:rPr>
        <w:t xml:space="preserve">healthcare </w:t>
      </w:r>
      <w:r w:rsidRPr="00415B87">
        <w:rPr>
          <w:sz w:val="24"/>
          <w:szCs w:val="24"/>
        </w:rPr>
        <w:t>services provided</w:t>
      </w:r>
      <w:r w:rsidR="00415B87">
        <w:rPr>
          <w:sz w:val="24"/>
          <w:szCs w:val="24"/>
        </w:rPr>
        <w:t>.</w:t>
      </w:r>
    </w:p>
    <w:p w14:paraId="2EB212E0" w14:textId="43FC0A9F" w:rsidR="006B6B1C" w:rsidRPr="00415B87" w:rsidRDefault="006B6B1C" w:rsidP="00D74EDF">
      <w:pPr>
        <w:rPr>
          <w:b/>
          <w:bCs/>
          <w:color w:val="0070C0"/>
          <w:sz w:val="24"/>
          <w:szCs w:val="24"/>
        </w:rPr>
      </w:pPr>
      <w:r w:rsidRPr="00415B87">
        <w:rPr>
          <w:b/>
          <w:bCs/>
          <w:color w:val="0070C0"/>
          <w:sz w:val="24"/>
          <w:szCs w:val="24"/>
        </w:rPr>
        <w:t>Conclusion</w:t>
      </w:r>
      <w:r w:rsidR="00415B87">
        <w:rPr>
          <w:b/>
          <w:bCs/>
          <w:color w:val="0070C0"/>
          <w:sz w:val="24"/>
          <w:szCs w:val="24"/>
        </w:rPr>
        <w:t>:</w:t>
      </w:r>
    </w:p>
    <w:p w14:paraId="0F38EA63" w14:textId="22148E82" w:rsidR="00415B87" w:rsidRDefault="00415B87" w:rsidP="00415B87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>Summary of LO1, LO2 and LO3</w:t>
      </w:r>
    </w:p>
    <w:p w14:paraId="09ABE3CD" w14:textId="3730438A" w:rsidR="00415B87" w:rsidRPr="00415B87" w:rsidRDefault="00415B87" w:rsidP="00415B87">
      <w:pPr>
        <w:rPr>
          <w:b/>
          <w:bCs/>
          <w:color w:val="0070C0"/>
          <w:sz w:val="24"/>
          <w:szCs w:val="24"/>
        </w:rPr>
      </w:pPr>
      <w:r w:rsidRPr="00415B87">
        <w:rPr>
          <w:b/>
          <w:bCs/>
          <w:color w:val="0070C0"/>
          <w:sz w:val="24"/>
          <w:szCs w:val="24"/>
        </w:rPr>
        <w:t>Reference list</w:t>
      </w:r>
      <w:r>
        <w:rPr>
          <w:b/>
          <w:bCs/>
          <w:color w:val="0070C0"/>
          <w:sz w:val="24"/>
          <w:szCs w:val="24"/>
        </w:rPr>
        <w:t>:</w:t>
      </w:r>
    </w:p>
    <w:p w14:paraId="5058D47A" w14:textId="77777777" w:rsidR="00D61F4A" w:rsidRDefault="00D61F4A" w:rsidP="001E2A62">
      <w:pPr>
        <w:rPr>
          <w:sz w:val="24"/>
          <w:szCs w:val="24"/>
        </w:rPr>
      </w:pPr>
    </w:p>
    <w:p w14:paraId="20AB4DC5" w14:textId="77777777" w:rsidR="00D61F4A" w:rsidRDefault="00D61F4A" w:rsidP="001E2A62">
      <w:pPr>
        <w:rPr>
          <w:sz w:val="24"/>
          <w:szCs w:val="24"/>
        </w:rPr>
      </w:pPr>
    </w:p>
    <w:p w14:paraId="76DE6FAF" w14:textId="77777777" w:rsidR="00CC722A" w:rsidRPr="00D75DD3" w:rsidRDefault="00CC722A" w:rsidP="00112E68">
      <w:pPr>
        <w:rPr>
          <w:sz w:val="24"/>
          <w:szCs w:val="24"/>
        </w:rPr>
      </w:pPr>
    </w:p>
    <w:sectPr w:rsidR="00CC722A" w:rsidRPr="00D75DD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86CB07" w14:textId="77777777" w:rsidR="00512711" w:rsidRDefault="00512711" w:rsidP="00415B87">
      <w:pPr>
        <w:spacing w:after="0" w:line="240" w:lineRule="auto"/>
      </w:pPr>
      <w:r>
        <w:separator/>
      </w:r>
    </w:p>
  </w:endnote>
  <w:endnote w:type="continuationSeparator" w:id="0">
    <w:p w14:paraId="35484F0B" w14:textId="77777777" w:rsidR="00512711" w:rsidRDefault="00512711" w:rsidP="00415B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1CF363" w14:textId="77777777" w:rsidR="00415B87" w:rsidRDefault="00415B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8C979" w14:textId="5D59221B" w:rsidR="00415B87" w:rsidRPr="00415B87" w:rsidRDefault="00415B87">
    <w:pPr>
      <w:pStyle w:val="Footer"/>
      <w:rPr>
        <w:i/>
        <w:iCs/>
      </w:rPr>
    </w:pPr>
    <w:r w:rsidRPr="00415B87">
      <w:rPr>
        <w:i/>
        <w:iCs/>
      </w:rPr>
      <w:t>Created by Oluwafemi Esan</w:t>
    </w:r>
  </w:p>
  <w:p w14:paraId="16D4B455" w14:textId="77777777" w:rsidR="00415B87" w:rsidRDefault="00415B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69D6E0" w14:textId="77777777" w:rsidR="00415B87" w:rsidRDefault="00415B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66BC60" w14:textId="77777777" w:rsidR="00512711" w:rsidRDefault="00512711" w:rsidP="00415B87">
      <w:pPr>
        <w:spacing w:after="0" w:line="240" w:lineRule="auto"/>
      </w:pPr>
      <w:r>
        <w:separator/>
      </w:r>
    </w:p>
  </w:footnote>
  <w:footnote w:type="continuationSeparator" w:id="0">
    <w:p w14:paraId="2980CB92" w14:textId="77777777" w:rsidR="00512711" w:rsidRDefault="00512711" w:rsidP="00415B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DA1DE4" w14:textId="77777777" w:rsidR="00415B87" w:rsidRDefault="00415B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CE00B8" w14:textId="77777777" w:rsidR="00415B87" w:rsidRDefault="00415B8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D7E47F" w14:textId="77777777" w:rsidR="00415B87" w:rsidRDefault="00415B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5pt;height:11.5pt" o:bullet="t">
        <v:imagedata r:id="rId1" o:title="mso20A4"/>
      </v:shape>
    </w:pict>
  </w:numPicBullet>
  <w:abstractNum w:abstractNumId="0" w15:restartNumberingAfterBreak="0">
    <w:nsid w:val="06CD046D"/>
    <w:multiLevelType w:val="hybridMultilevel"/>
    <w:tmpl w:val="8DAEC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417D7"/>
    <w:multiLevelType w:val="hybridMultilevel"/>
    <w:tmpl w:val="AC96A5A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7273EF"/>
    <w:multiLevelType w:val="hybridMultilevel"/>
    <w:tmpl w:val="E2C670AC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D432DF"/>
    <w:multiLevelType w:val="hybridMultilevel"/>
    <w:tmpl w:val="891209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C15D25"/>
    <w:multiLevelType w:val="hybridMultilevel"/>
    <w:tmpl w:val="B2E8E1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293D9E"/>
    <w:multiLevelType w:val="hybridMultilevel"/>
    <w:tmpl w:val="2EB062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165D36"/>
    <w:multiLevelType w:val="hybridMultilevel"/>
    <w:tmpl w:val="2F4E34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F84794"/>
    <w:multiLevelType w:val="hybridMultilevel"/>
    <w:tmpl w:val="B20CEC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462D47"/>
    <w:multiLevelType w:val="hybridMultilevel"/>
    <w:tmpl w:val="91525F4C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535CCB"/>
    <w:multiLevelType w:val="hybridMultilevel"/>
    <w:tmpl w:val="99F025F8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EA603A"/>
    <w:multiLevelType w:val="hybridMultilevel"/>
    <w:tmpl w:val="A6D24A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997608"/>
    <w:multiLevelType w:val="hybridMultilevel"/>
    <w:tmpl w:val="D12C18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A2E52"/>
    <w:multiLevelType w:val="hybridMultilevel"/>
    <w:tmpl w:val="78A499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7"/>
  </w:num>
  <w:num w:numId="4">
    <w:abstractNumId w:val="6"/>
  </w:num>
  <w:num w:numId="5">
    <w:abstractNumId w:val="11"/>
  </w:num>
  <w:num w:numId="6">
    <w:abstractNumId w:val="5"/>
  </w:num>
  <w:num w:numId="7">
    <w:abstractNumId w:val="12"/>
  </w:num>
  <w:num w:numId="8">
    <w:abstractNumId w:val="4"/>
  </w:num>
  <w:num w:numId="9">
    <w:abstractNumId w:val="0"/>
  </w:num>
  <w:num w:numId="10">
    <w:abstractNumId w:val="8"/>
  </w:num>
  <w:num w:numId="11">
    <w:abstractNumId w:val="9"/>
  </w:num>
  <w:num w:numId="12">
    <w:abstractNumId w:val="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1NzI1NDC0NDEyNbZQ0lEKTi0uzszPAykwrgUAR2SnWywAAAA="/>
  </w:docVars>
  <w:rsids>
    <w:rsidRoot w:val="009658E3"/>
    <w:rsid w:val="00005AAF"/>
    <w:rsid w:val="00111F1B"/>
    <w:rsid w:val="00112E68"/>
    <w:rsid w:val="001478B5"/>
    <w:rsid w:val="00185FD4"/>
    <w:rsid w:val="001D5FCE"/>
    <w:rsid w:val="001E2A62"/>
    <w:rsid w:val="0022453B"/>
    <w:rsid w:val="00234258"/>
    <w:rsid w:val="00263E01"/>
    <w:rsid w:val="00264191"/>
    <w:rsid w:val="002D27D6"/>
    <w:rsid w:val="002F28AE"/>
    <w:rsid w:val="00335708"/>
    <w:rsid w:val="00385E33"/>
    <w:rsid w:val="003E09B5"/>
    <w:rsid w:val="00415B87"/>
    <w:rsid w:val="00464E52"/>
    <w:rsid w:val="00486B05"/>
    <w:rsid w:val="00506DF4"/>
    <w:rsid w:val="00512711"/>
    <w:rsid w:val="00560D46"/>
    <w:rsid w:val="005E424D"/>
    <w:rsid w:val="006A53F7"/>
    <w:rsid w:val="006B6B1C"/>
    <w:rsid w:val="00740B56"/>
    <w:rsid w:val="00820591"/>
    <w:rsid w:val="00845486"/>
    <w:rsid w:val="008B5F08"/>
    <w:rsid w:val="008D1F28"/>
    <w:rsid w:val="009658E3"/>
    <w:rsid w:val="00A81E25"/>
    <w:rsid w:val="00A91D4C"/>
    <w:rsid w:val="00B0391D"/>
    <w:rsid w:val="00B31451"/>
    <w:rsid w:val="00B97D7F"/>
    <w:rsid w:val="00C96844"/>
    <w:rsid w:val="00CC722A"/>
    <w:rsid w:val="00D61F4A"/>
    <w:rsid w:val="00D74EDF"/>
    <w:rsid w:val="00D75DD3"/>
    <w:rsid w:val="00DA2FCE"/>
    <w:rsid w:val="00E3285D"/>
    <w:rsid w:val="00E40BDD"/>
    <w:rsid w:val="00EF2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91416EC"/>
  <w15:chartTrackingRefBased/>
  <w15:docId w15:val="{CEF3C343-4F14-4CE4-8B2E-E5997BF9B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5B87"/>
    <w:pPr>
      <w:ind w:left="720"/>
      <w:contextualSpacing/>
    </w:pPr>
  </w:style>
  <w:style w:type="table" w:styleId="TableGrid">
    <w:name w:val="Table Grid"/>
    <w:basedOn w:val="TableNormal"/>
    <w:uiPriority w:val="39"/>
    <w:rsid w:val="00415B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15B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5B87"/>
  </w:style>
  <w:style w:type="paragraph" w:styleId="Footer">
    <w:name w:val="footer"/>
    <w:basedOn w:val="Normal"/>
    <w:link w:val="FooterChar"/>
    <w:uiPriority w:val="99"/>
    <w:unhideWhenUsed/>
    <w:rsid w:val="00415B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5B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614</Words>
  <Characters>350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mi Esan</dc:creator>
  <cp:keywords/>
  <dc:description/>
  <cp:lastModifiedBy>Femi Esan</cp:lastModifiedBy>
  <cp:revision>2</cp:revision>
  <dcterms:created xsi:type="dcterms:W3CDTF">2021-01-20T17:56:00Z</dcterms:created>
  <dcterms:modified xsi:type="dcterms:W3CDTF">2021-01-20T17:56:00Z</dcterms:modified>
</cp:coreProperties>
</file>